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5E802B" w14:textId="39299CD3" w:rsidR="001A7AF7" w:rsidRDefault="001A7AF7" w:rsidP="001A7AF7">
      <w:r>
        <w:rPr>
          <w:color w:val="DD3B00"/>
        </w:rPr>
        <w:t>&lt;Insert your company’s logo here. Apply your company’s branding (fonts, colo</w:t>
      </w:r>
      <w:bookmarkStart w:id="0" w:name="_GoBack"/>
      <w:bookmarkEnd w:id="0"/>
      <w:r>
        <w:rPr>
          <w:color w:val="DD3B00"/>
        </w:rPr>
        <w:t xml:space="preserve">rs, illustration, or images) to the rest of the document as desired. Text in </w:t>
      </w:r>
      <w:r>
        <w:rPr>
          <w:b/>
          <w:color w:val="FF0000"/>
        </w:rPr>
        <w:t>RED</w:t>
      </w:r>
      <w:r>
        <w:rPr>
          <w:color w:val="FF0000"/>
        </w:rPr>
        <w:t xml:space="preserve"> </w:t>
      </w:r>
      <w:r>
        <w:rPr>
          <w:color w:val="DD3B00"/>
        </w:rPr>
        <w:t>below should be modified/customized as needed for your organization. Note: to create links directly to Microsoft Search queries, use:</w:t>
      </w:r>
      <w:r>
        <w:rPr>
          <w:color w:val="DD3B00"/>
        </w:rPr>
        <w:br/>
        <w:t>https://www.bing.com/business/search?q=</w:t>
      </w:r>
      <w:r w:rsidRPr="00F05285">
        <w:rPr>
          <w:i/>
          <w:color w:val="DD3B00"/>
          <w:highlight w:val="cyan"/>
        </w:rPr>
        <w:t>searchterm1</w:t>
      </w:r>
      <w:r>
        <w:rPr>
          <w:color w:val="DD3B00"/>
        </w:rPr>
        <w:t>+</w:t>
      </w:r>
      <w:r w:rsidRPr="00F05285">
        <w:rPr>
          <w:i/>
          <w:color w:val="DD3B00"/>
          <w:highlight w:val="cyan"/>
        </w:rPr>
        <w:t>searchterm2</w:t>
      </w:r>
      <w:r>
        <w:rPr>
          <w:color w:val="DD3B00"/>
        </w:rPr>
        <w:t>+…&gt;</w:t>
      </w:r>
    </w:p>
    <w:p w14:paraId="3166A7B4" w14:textId="64F717F2" w:rsidR="00CE48C6" w:rsidRDefault="00CE48C6" w:rsidP="00CE48C6">
      <w:pPr>
        <w:pStyle w:val="NoSpacing"/>
        <w:rPr>
          <w:rFonts w:ascii="Calibri Light" w:eastAsia="Times New Roman" w:hAnsi="Calibri Light" w:cs="Calibri Light"/>
          <w:b/>
          <w:bCs/>
          <w:color w:val="006666"/>
          <w:sz w:val="26"/>
          <w:szCs w:val="26"/>
        </w:rPr>
      </w:pPr>
    </w:p>
    <w:p w14:paraId="74777B3B" w14:textId="604D4172" w:rsidR="00EC457F" w:rsidRPr="006E0322" w:rsidRDefault="00CE48C6" w:rsidP="00A9289E">
      <w:pPr>
        <w:pStyle w:val="NoSpacing"/>
        <w:rPr>
          <w:color w:val="000000" w:themeColor="text1"/>
        </w:rPr>
      </w:pPr>
      <w:bookmarkStart w:id="1" w:name="_Hlk4066504"/>
      <w:r w:rsidRPr="00D12A71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Subject</w:t>
      </w:r>
      <w:r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 </w:t>
      </w:r>
      <w:r w:rsidRPr="006E0322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Line: </w:t>
      </w:r>
      <w:bookmarkStart w:id="2" w:name="_Hlk3458083"/>
      <w:bookmarkEnd w:id="1"/>
      <w:bookmarkEnd w:id="2"/>
      <w:r w:rsidR="00EC457F" w:rsidRPr="006E0322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Microsoft Search</w:t>
      </w:r>
      <w:r w:rsidR="00B42325" w:rsidRPr="006E0322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 in Bing</w:t>
      </w:r>
      <w:r w:rsidR="00EC457F" w:rsidRPr="006E0322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 </w:t>
      </w:r>
      <w:r w:rsidR="00221078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T</w:t>
      </w:r>
      <w:r w:rsidR="00EC457F" w:rsidRPr="006E0322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ip #</w:t>
      </w:r>
      <w:r w:rsidR="00E5180B" w:rsidRPr="006E0322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4</w:t>
      </w:r>
      <w:r w:rsidR="00EC457F" w:rsidRPr="006E0322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: Find </w:t>
      </w:r>
      <w:r w:rsidR="00520F25" w:rsidRPr="006E0322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 xml:space="preserve">the right </w:t>
      </w:r>
      <w:r w:rsidR="00EC457F" w:rsidRPr="006E0322">
        <w:rPr>
          <w:rFonts w:ascii="Calibri Light" w:eastAsia="Times New Roman" w:hAnsi="Calibri Light" w:cs="Calibri Light"/>
          <w:b/>
          <w:bCs/>
          <w:color w:val="000000" w:themeColor="text1"/>
          <w:sz w:val="26"/>
          <w:szCs w:val="26"/>
        </w:rPr>
        <w:t>team or group</w:t>
      </w:r>
    </w:p>
    <w:p w14:paraId="26BF7BB3" w14:textId="77777777" w:rsidR="00EC457F" w:rsidRPr="00EC457F" w:rsidRDefault="00EC457F" w:rsidP="00EC457F">
      <w:pPr>
        <w:spacing w:after="0" w:line="240" w:lineRule="auto"/>
        <w:rPr>
          <w:rFonts w:ascii="Calibri Light" w:eastAsia="Times New Roman" w:hAnsi="Calibri Light" w:cs="Calibri Light"/>
          <w:color w:val="006666"/>
          <w:sz w:val="26"/>
          <w:szCs w:val="26"/>
        </w:rPr>
      </w:pPr>
      <w:r w:rsidRPr="00EC457F">
        <w:rPr>
          <w:rFonts w:ascii="Calibri Light" w:eastAsia="Times New Roman" w:hAnsi="Calibri Light" w:cs="Calibri Light"/>
          <w:color w:val="006666"/>
          <w:sz w:val="26"/>
          <w:szCs w:val="26"/>
        </w:rPr>
        <w:t> </w:t>
      </w:r>
    </w:p>
    <w:p w14:paraId="671315B0" w14:textId="489E762F" w:rsidR="00EC457F" w:rsidRPr="00EC457F" w:rsidRDefault="00EC457F" w:rsidP="00EC457F">
      <w:pPr>
        <w:spacing w:after="0" w:line="240" w:lineRule="auto"/>
        <w:rPr>
          <w:rFonts w:ascii="Calibri" w:eastAsia="Times New Roman" w:hAnsi="Calibri" w:cs="Calibri"/>
        </w:rPr>
      </w:pPr>
      <w:r w:rsidRPr="00EC457F">
        <w:rPr>
          <w:rFonts w:ascii="Calibri" w:eastAsia="Times New Roman" w:hAnsi="Calibri" w:cs="Calibri"/>
        </w:rPr>
        <w:t xml:space="preserve">Getting your job done often means reaching out to </w:t>
      </w:r>
      <w:r w:rsidR="00ED716A">
        <w:rPr>
          <w:rFonts w:ascii="Calibri" w:eastAsia="Times New Roman" w:hAnsi="Calibri" w:cs="Calibri"/>
        </w:rPr>
        <w:t xml:space="preserve">new </w:t>
      </w:r>
      <w:r w:rsidR="00520F25">
        <w:rPr>
          <w:rFonts w:ascii="Calibri" w:eastAsia="Times New Roman" w:hAnsi="Calibri" w:cs="Calibri"/>
        </w:rPr>
        <w:t xml:space="preserve">teams or </w:t>
      </w:r>
      <w:r w:rsidR="00ED716A">
        <w:rPr>
          <w:rFonts w:ascii="Calibri" w:eastAsia="Times New Roman" w:hAnsi="Calibri" w:cs="Calibri"/>
        </w:rPr>
        <w:t xml:space="preserve">business </w:t>
      </w:r>
      <w:r w:rsidRPr="00EC457F">
        <w:rPr>
          <w:rFonts w:ascii="Calibri" w:eastAsia="Times New Roman" w:hAnsi="Calibri" w:cs="Calibri"/>
        </w:rPr>
        <w:t xml:space="preserve">groups for information, advice, and collaboration. But how do you find them? Microsoft Search </w:t>
      </w:r>
      <w:r w:rsidR="00B42325">
        <w:rPr>
          <w:rFonts w:ascii="Calibri" w:eastAsia="Times New Roman" w:hAnsi="Calibri" w:cs="Calibri"/>
        </w:rPr>
        <w:t xml:space="preserve">in Bing </w:t>
      </w:r>
      <w:r w:rsidRPr="00EC457F">
        <w:rPr>
          <w:rFonts w:ascii="Calibri" w:eastAsia="Times New Roman" w:hAnsi="Calibri" w:cs="Calibri"/>
        </w:rPr>
        <w:t xml:space="preserve">can help. </w:t>
      </w:r>
    </w:p>
    <w:p w14:paraId="6233E112" w14:textId="0619D48E" w:rsidR="00EC457F" w:rsidRPr="00EC457F" w:rsidRDefault="00EC457F" w:rsidP="00EC457F">
      <w:pPr>
        <w:spacing w:after="0" w:line="240" w:lineRule="auto"/>
        <w:rPr>
          <w:rFonts w:ascii="Calibri Light" w:eastAsia="Times New Roman" w:hAnsi="Calibri Light" w:cs="Calibri Light"/>
          <w:color w:val="006666"/>
          <w:sz w:val="26"/>
          <w:szCs w:val="26"/>
        </w:rPr>
      </w:pPr>
    </w:p>
    <w:p w14:paraId="68C91AE6" w14:textId="7B52C6BE" w:rsidR="00A7138D" w:rsidRDefault="00EC457F" w:rsidP="00EC457F">
      <w:pPr>
        <w:spacing w:after="0" w:line="240" w:lineRule="auto"/>
        <w:rPr>
          <w:rFonts w:ascii="Calibri" w:eastAsia="Times New Roman" w:hAnsi="Calibri" w:cs="Calibri"/>
          <w:color w:val="FF0000"/>
        </w:rPr>
      </w:pPr>
      <w:r w:rsidRPr="00EC457F">
        <w:rPr>
          <w:rFonts w:ascii="Calibri" w:eastAsia="Times New Roman" w:hAnsi="Calibri" w:cs="Calibri"/>
        </w:rPr>
        <w:t xml:space="preserve">Start by signing </w:t>
      </w:r>
      <w:r w:rsidRPr="00520F25">
        <w:rPr>
          <w:rFonts w:ascii="Calibri" w:eastAsia="Times New Roman" w:hAnsi="Calibri" w:cs="Calibri"/>
          <w:noProof/>
        </w:rPr>
        <w:t>in</w:t>
      </w:r>
      <w:r w:rsidR="00144FE7">
        <w:rPr>
          <w:rFonts w:ascii="Calibri" w:eastAsia="Times New Roman" w:hAnsi="Calibri" w:cs="Calibri"/>
          <w:noProof/>
        </w:rPr>
        <w:t xml:space="preserve"> with your work account</w:t>
      </w:r>
      <w:r w:rsidR="00A7138D">
        <w:rPr>
          <w:rFonts w:ascii="Calibri" w:eastAsia="Times New Roman" w:hAnsi="Calibri" w:cs="Calibri"/>
          <w:noProof/>
        </w:rPr>
        <w:t xml:space="preserve"> </w:t>
      </w:r>
      <w:r w:rsidRPr="00520F25">
        <w:rPr>
          <w:rFonts w:ascii="Calibri" w:eastAsia="Times New Roman" w:hAnsi="Calibri" w:cs="Calibri"/>
          <w:noProof/>
        </w:rPr>
        <w:t>to</w:t>
      </w:r>
      <w:r w:rsidRPr="00EC457F">
        <w:rPr>
          <w:rFonts w:ascii="Calibri" w:eastAsia="Times New Roman" w:hAnsi="Calibri" w:cs="Calibri"/>
        </w:rPr>
        <w:t xml:space="preserve"> </w:t>
      </w:r>
      <w:bookmarkStart w:id="3" w:name="_Hlk3453642"/>
      <w:r w:rsidR="00144FE7">
        <w:fldChar w:fldCharType="begin"/>
      </w:r>
      <w:r w:rsidR="007B4A09">
        <w:instrText>HYPERLINK "https://www.bing.com/business/"</w:instrText>
      </w:r>
      <w:r w:rsidR="00144FE7">
        <w:fldChar w:fldCharType="separate"/>
      </w:r>
      <w:bookmarkEnd w:id="3"/>
      <w:r w:rsidR="007B4A09">
        <w:rPr>
          <w:rStyle w:val="Hyperlink"/>
        </w:rPr>
        <w:t>Microsoft Search in Bing</w:t>
      </w:r>
      <w:r w:rsidR="00144FE7">
        <w:fldChar w:fldCharType="end"/>
      </w:r>
      <w:r w:rsidR="0025078F">
        <w:t>, using any device</w:t>
      </w:r>
      <w:r w:rsidR="0025078F">
        <w:rPr>
          <w:rFonts w:ascii="Calibri" w:eastAsia="Times New Roman" w:hAnsi="Calibri" w:cs="Calibri"/>
        </w:rPr>
        <w:t>. T</w:t>
      </w:r>
      <w:r w:rsidR="00A7138D">
        <w:rPr>
          <w:rFonts w:ascii="Calibri" w:eastAsia="Times New Roman" w:hAnsi="Calibri" w:cs="Calibri"/>
        </w:rPr>
        <w:t>he</w:t>
      </w:r>
      <w:r w:rsidRPr="00EC457F">
        <w:rPr>
          <w:rFonts w:ascii="Calibri" w:eastAsia="Times New Roman" w:hAnsi="Calibri" w:cs="Calibri"/>
        </w:rPr>
        <w:t xml:space="preserve">n simply </w:t>
      </w:r>
      <w:r w:rsidR="00A7138D">
        <w:rPr>
          <w:rFonts w:ascii="Calibri" w:eastAsia="Times New Roman" w:hAnsi="Calibri" w:cs="Calibri"/>
        </w:rPr>
        <w:t>search for the name of the group you’re looking for</w:t>
      </w:r>
      <w:r w:rsidRPr="00EC457F">
        <w:rPr>
          <w:rFonts w:ascii="Calibri" w:eastAsia="Times New Roman" w:hAnsi="Calibri" w:cs="Calibri"/>
        </w:rPr>
        <w:t>:</w:t>
      </w:r>
      <w:r w:rsidR="00A7138D">
        <w:rPr>
          <w:rFonts w:ascii="Calibri" w:eastAsia="Times New Roman" w:hAnsi="Calibri" w:cs="Calibri"/>
        </w:rPr>
        <w:t xml:space="preserve"> </w:t>
      </w:r>
      <w:r w:rsidR="00A7138D" w:rsidRPr="00A7138D">
        <w:rPr>
          <w:rFonts w:ascii="Calibri" w:eastAsia="Times New Roman" w:hAnsi="Calibri" w:cs="Calibri"/>
          <w:color w:val="FF0000"/>
        </w:rPr>
        <w:t xml:space="preserve">&lt;IT Admins, please </w:t>
      </w:r>
      <w:r w:rsidR="00A7138D">
        <w:rPr>
          <w:rFonts w:ascii="Calibri" w:eastAsia="Times New Roman" w:hAnsi="Calibri" w:cs="Calibri"/>
          <w:color w:val="FF0000"/>
        </w:rPr>
        <w:t>insert</w:t>
      </w:r>
      <w:r w:rsidR="00A7138D" w:rsidRPr="00A7138D">
        <w:rPr>
          <w:rFonts w:ascii="Calibri" w:eastAsia="Times New Roman" w:hAnsi="Calibri" w:cs="Calibri"/>
          <w:color w:val="FF0000"/>
        </w:rPr>
        <w:t xml:space="preserve"> links relevant to your org&gt;</w:t>
      </w:r>
    </w:p>
    <w:p w14:paraId="7B4E4B19" w14:textId="5DD2530E" w:rsidR="00EC457F" w:rsidRPr="00EC457F" w:rsidRDefault="00EC457F" w:rsidP="00EC457F">
      <w:pPr>
        <w:spacing w:after="0" w:line="240" w:lineRule="auto"/>
        <w:rPr>
          <w:rFonts w:ascii="Calibri" w:eastAsia="Times New Roman" w:hAnsi="Calibri" w:cs="Calibri"/>
        </w:rPr>
      </w:pPr>
      <w:r w:rsidRPr="00EC457F">
        <w:rPr>
          <w:rFonts w:ascii="Calibri" w:eastAsia="Times New Roman" w:hAnsi="Calibri" w:cs="Calibri"/>
        </w:rPr>
        <w:t xml:space="preserve"> </w:t>
      </w:r>
    </w:p>
    <w:p w14:paraId="05A3FCF1" w14:textId="54012916" w:rsidR="00EC457F" w:rsidRPr="00A7138D" w:rsidRDefault="00A7138D" w:rsidP="00EC457F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FF0000"/>
        </w:rPr>
      </w:pPr>
      <w:r w:rsidRPr="00A7138D">
        <w:rPr>
          <w:color w:val="FF0000"/>
        </w:rPr>
        <w:t>&lt;</w:t>
      </w:r>
      <w:hyperlink r:id="rId10" w:history="1">
        <w:r w:rsidR="00EC457F" w:rsidRPr="00A7138D">
          <w:rPr>
            <w:rStyle w:val="Hyperlink"/>
            <w:rFonts w:ascii="Calibri" w:eastAsia="Times New Roman" w:hAnsi="Calibri" w:cs="Calibri"/>
            <w:color w:val="FF0000"/>
            <w:u w:val="none"/>
          </w:rPr>
          <w:t>Design team</w:t>
        </w:r>
      </w:hyperlink>
      <w:r w:rsidRPr="00A7138D">
        <w:rPr>
          <w:rStyle w:val="Hyperlink"/>
          <w:rFonts w:ascii="Calibri" w:eastAsia="Times New Roman" w:hAnsi="Calibri" w:cs="Calibri"/>
          <w:color w:val="FF0000"/>
          <w:u w:val="none"/>
        </w:rPr>
        <w:t>&gt;</w:t>
      </w:r>
    </w:p>
    <w:p w14:paraId="7F2B4A97" w14:textId="4D66E36C" w:rsidR="00EC457F" w:rsidRPr="00A7138D" w:rsidRDefault="00A7138D" w:rsidP="00EC457F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FF0000"/>
        </w:rPr>
      </w:pPr>
      <w:r w:rsidRPr="00A7138D">
        <w:rPr>
          <w:color w:val="FF0000"/>
        </w:rPr>
        <w:t>&lt;</w:t>
      </w:r>
      <w:hyperlink r:id="rId11" w:history="1">
        <w:r w:rsidR="00EC457F" w:rsidRPr="00A7138D">
          <w:rPr>
            <w:rStyle w:val="Hyperlink"/>
            <w:rFonts w:ascii="Calibri" w:eastAsia="Times New Roman" w:hAnsi="Calibri" w:cs="Calibri"/>
            <w:color w:val="FF0000"/>
            <w:u w:val="none"/>
          </w:rPr>
          <w:t>Business development</w:t>
        </w:r>
      </w:hyperlink>
      <w:r w:rsidRPr="00A7138D">
        <w:rPr>
          <w:rStyle w:val="Hyperlink"/>
          <w:rFonts w:ascii="Calibri" w:eastAsia="Times New Roman" w:hAnsi="Calibri" w:cs="Calibri"/>
          <w:color w:val="FF0000"/>
          <w:u w:val="none"/>
        </w:rPr>
        <w:t>&gt;</w:t>
      </w:r>
    </w:p>
    <w:p w14:paraId="3AD98708" w14:textId="71546300" w:rsidR="00EC457F" w:rsidRPr="00A7138D" w:rsidRDefault="00A7138D" w:rsidP="00EC457F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FF0000"/>
        </w:rPr>
      </w:pPr>
      <w:r w:rsidRPr="00A7138D">
        <w:rPr>
          <w:color w:val="FF0000"/>
        </w:rPr>
        <w:t>&lt;</w:t>
      </w:r>
      <w:hyperlink r:id="rId12" w:history="1">
        <w:r w:rsidR="00EC457F" w:rsidRPr="00A7138D">
          <w:rPr>
            <w:rStyle w:val="Hyperlink"/>
            <w:rFonts w:ascii="Calibri" w:eastAsia="Times New Roman" w:hAnsi="Calibri" w:cs="Calibri"/>
            <w:color w:val="FF0000"/>
            <w:u w:val="none"/>
          </w:rPr>
          <w:t>Human resources</w:t>
        </w:r>
      </w:hyperlink>
      <w:r>
        <w:rPr>
          <w:rStyle w:val="Hyperlink"/>
          <w:rFonts w:ascii="Calibri" w:eastAsia="Times New Roman" w:hAnsi="Calibri" w:cs="Calibri"/>
          <w:color w:val="FF0000"/>
          <w:u w:val="none"/>
        </w:rPr>
        <w:t>&gt;</w:t>
      </w:r>
    </w:p>
    <w:p w14:paraId="461E0144" w14:textId="77777777" w:rsidR="00EC457F" w:rsidRPr="00EC457F" w:rsidRDefault="00EC457F" w:rsidP="00EC457F">
      <w:pPr>
        <w:spacing w:after="0" w:line="240" w:lineRule="auto"/>
        <w:ind w:left="540"/>
        <w:rPr>
          <w:rFonts w:ascii="Calibri" w:eastAsia="Times New Roman" w:hAnsi="Calibri" w:cs="Calibri"/>
          <w:color w:val="2E75B5"/>
        </w:rPr>
      </w:pPr>
      <w:r w:rsidRPr="00EC457F">
        <w:rPr>
          <w:rFonts w:ascii="Calibri" w:eastAsia="Times New Roman" w:hAnsi="Calibri" w:cs="Calibri"/>
          <w:color w:val="2E75B5"/>
        </w:rPr>
        <w:t> </w:t>
      </w:r>
    </w:p>
    <w:p w14:paraId="082372DC" w14:textId="1AB6A251" w:rsidR="00EC457F" w:rsidRPr="00EC457F" w:rsidRDefault="1384176D" w:rsidP="1384176D">
      <w:pPr>
        <w:spacing w:after="0" w:line="240" w:lineRule="auto"/>
        <w:rPr>
          <w:rFonts w:ascii="Calibri" w:eastAsia="Times New Roman" w:hAnsi="Calibri" w:cs="Calibri"/>
        </w:rPr>
      </w:pPr>
      <w:r w:rsidRPr="1384176D">
        <w:rPr>
          <w:rFonts w:ascii="Calibri" w:eastAsia="Times New Roman" w:hAnsi="Calibri" w:cs="Calibri"/>
        </w:rPr>
        <w:t xml:space="preserve">Your results will show you who owns the group, all the members, and any of the group's files. (Note, if you are not a member of the group you may not be able to view </w:t>
      </w:r>
      <w:r w:rsidR="0044526F">
        <w:rPr>
          <w:rFonts w:ascii="Calibri" w:eastAsia="Times New Roman" w:hAnsi="Calibri" w:cs="Calibri"/>
        </w:rPr>
        <w:t xml:space="preserve">them </w:t>
      </w:r>
      <w:r w:rsidRPr="1384176D">
        <w:rPr>
          <w:rFonts w:ascii="Calibri" w:eastAsia="Times New Roman" w:hAnsi="Calibri" w:cs="Calibri"/>
        </w:rPr>
        <w:t>unless they have been shared outside the group.). If you're a member, you'll see recent Outlook group conversations</w:t>
      </w:r>
      <w:r w:rsidR="0044526F">
        <w:rPr>
          <w:rFonts w:ascii="Calibri" w:eastAsia="Times New Roman" w:hAnsi="Calibri" w:cs="Calibri"/>
        </w:rPr>
        <w:t>,</w:t>
      </w:r>
      <w:r w:rsidRPr="1384176D">
        <w:rPr>
          <w:rFonts w:ascii="Calibri" w:eastAsia="Times New Roman" w:hAnsi="Calibri" w:cs="Calibri"/>
        </w:rPr>
        <w:t xml:space="preserve"> as well!</w:t>
      </w:r>
    </w:p>
    <w:p w14:paraId="52FA1DA4" w14:textId="77777777" w:rsidR="00EC457F" w:rsidRPr="00EC457F" w:rsidRDefault="00EC457F" w:rsidP="00EC457F">
      <w:pPr>
        <w:spacing w:after="0" w:line="240" w:lineRule="auto"/>
        <w:rPr>
          <w:rFonts w:ascii="Calibri" w:eastAsia="Times New Roman" w:hAnsi="Calibri" w:cs="Calibri"/>
        </w:rPr>
      </w:pPr>
      <w:r w:rsidRPr="00EC457F">
        <w:rPr>
          <w:rFonts w:ascii="Calibri" w:eastAsia="Times New Roman" w:hAnsi="Calibri" w:cs="Calibri"/>
        </w:rPr>
        <w:t> </w:t>
      </w:r>
    </w:p>
    <w:p w14:paraId="604FED80" w14:textId="41ED7FE8" w:rsidR="00EC457F" w:rsidRPr="00EC457F" w:rsidRDefault="00AF5FC5" w:rsidP="00FA5A0E">
      <w:pPr>
        <w:autoSpaceDE w:val="0"/>
        <w:autoSpaceDN w:val="0"/>
        <w:adjustRightInd w:val="0"/>
        <w:spacing w:after="0" w:line="240" w:lineRule="auto"/>
        <w:jc w:val="center"/>
        <w:rPr>
          <w:rFonts w:ascii="Calibri" w:eastAsia="Times New Roman" w:hAnsi="Calibri" w:cs="Calibri"/>
        </w:rPr>
      </w:pPr>
      <w:r>
        <w:rPr>
          <w:rFonts w:ascii="Calibri" w:hAnsi="Calibri" w:cs="Calibri"/>
          <w:noProof/>
          <w:color w:val="ED1C24"/>
          <w:sz w:val="40"/>
          <w:szCs w:val="40"/>
          <w:lang w:val="en"/>
        </w:rPr>
        <w:drawing>
          <wp:inline distT="0" distB="0" distL="0" distR="0" wp14:anchorId="3021A64E" wp14:editId="38143DFB">
            <wp:extent cx="4633034" cy="3181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077" cy="318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727EE" w14:textId="77777777" w:rsidR="00EC457F" w:rsidRPr="00EC457F" w:rsidRDefault="00EC457F" w:rsidP="00EC457F">
      <w:pPr>
        <w:spacing w:after="0" w:line="240" w:lineRule="auto"/>
        <w:rPr>
          <w:rFonts w:ascii="Calibri" w:eastAsia="Times New Roman" w:hAnsi="Calibri" w:cs="Calibri"/>
        </w:rPr>
      </w:pPr>
      <w:r w:rsidRPr="00EC457F">
        <w:rPr>
          <w:rFonts w:ascii="Calibri" w:eastAsia="Times New Roman" w:hAnsi="Calibri" w:cs="Calibri"/>
        </w:rPr>
        <w:t> </w:t>
      </w:r>
    </w:p>
    <w:p w14:paraId="2BA3CCE6" w14:textId="77777777" w:rsidR="00EC457F" w:rsidRPr="00EC457F" w:rsidRDefault="00EC457F" w:rsidP="00EC457F">
      <w:pPr>
        <w:spacing w:after="0" w:line="240" w:lineRule="auto"/>
        <w:rPr>
          <w:rFonts w:ascii="Calibri" w:eastAsia="Times New Roman" w:hAnsi="Calibri" w:cs="Calibri"/>
        </w:rPr>
      </w:pPr>
      <w:r w:rsidRPr="00EC457F">
        <w:rPr>
          <w:rFonts w:ascii="Calibri" w:eastAsia="Times New Roman" w:hAnsi="Calibri" w:cs="Calibri"/>
        </w:rPr>
        <w:t xml:space="preserve">Need to find a group your manager or a co-worker belongs to? Type in their name plus "groups", like this: </w:t>
      </w:r>
    </w:p>
    <w:p w14:paraId="45F85BB6" w14:textId="3F236864" w:rsidR="00EC457F" w:rsidRPr="00C25B19" w:rsidRDefault="00C85F22" w:rsidP="00EC457F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FF0000"/>
        </w:rPr>
      </w:pPr>
      <w:hyperlink r:id="rId14" w:history="1">
        <w:r w:rsidR="00EC457F" w:rsidRPr="00C25B19">
          <w:rPr>
            <w:rStyle w:val="Hyperlink"/>
            <w:rFonts w:ascii="Calibri" w:eastAsia="Times New Roman" w:hAnsi="Calibri" w:cs="Calibri"/>
            <w:color w:val="FF0000"/>
          </w:rPr>
          <w:t>Paul groups</w:t>
        </w:r>
      </w:hyperlink>
    </w:p>
    <w:p w14:paraId="63E32BE2" w14:textId="77777777" w:rsidR="00EC457F" w:rsidRPr="00EC457F" w:rsidRDefault="00EC457F" w:rsidP="00EC457F">
      <w:pPr>
        <w:spacing w:after="0" w:line="240" w:lineRule="auto"/>
        <w:rPr>
          <w:rFonts w:ascii="Calibri" w:eastAsia="Times New Roman" w:hAnsi="Calibri" w:cs="Calibri"/>
        </w:rPr>
      </w:pPr>
      <w:r w:rsidRPr="00EC457F">
        <w:rPr>
          <w:rFonts w:ascii="Calibri" w:eastAsia="Times New Roman" w:hAnsi="Calibri" w:cs="Calibri"/>
        </w:rPr>
        <w:t> </w:t>
      </w:r>
    </w:p>
    <w:p w14:paraId="1D1763FB" w14:textId="0413848F" w:rsidR="00EC457F" w:rsidRPr="00EC457F" w:rsidRDefault="00EC457F" w:rsidP="00EC457F">
      <w:pPr>
        <w:spacing w:after="0" w:line="240" w:lineRule="auto"/>
        <w:rPr>
          <w:rFonts w:ascii="Calibri" w:eastAsia="Times New Roman" w:hAnsi="Calibri" w:cs="Calibri"/>
        </w:rPr>
      </w:pPr>
      <w:r w:rsidRPr="00EC457F">
        <w:rPr>
          <w:rFonts w:ascii="Calibri" w:eastAsia="Times New Roman" w:hAnsi="Calibri" w:cs="Calibri"/>
        </w:rPr>
        <w:t xml:space="preserve">How easy is that? Get your group on with Microsoft Search. See more in this </w:t>
      </w:r>
      <w:hyperlink r:id="rId15" w:history="1">
        <w:r w:rsidRPr="00EC457F">
          <w:rPr>
            <w:rFonts w:ascii="Calibri" w:eastAsia="Times New Roman" w:hAnsi="Calibri" w:cs="Calibri"/>
            <w:color w:val="0000FF"/>
            <w:u w:val="single"/>
          </w:rPr>
          <w:t>quick video</w:t>
        </w:r>
      </w:hyperlink>
      <w:r w:rsidRPr="00EC457F">
        <w:rPr>
          <w:rFonts w:ascii="Calibri" w:eastAsia="Times New Roman" w:hAnsi="Calibri" w:cs="Calibri"/>
        </w:rPr>
        <w:t>.</w:t>
      </w:r>
    </w:p>
    <w:p w14:paraId="256356B9" w14:textId="77777777" w:rsidR="00EC457F" w:rsidRPr="00EC457F" w:rsidRDefault="00EC457F" w:rsidP="00EC457F">
      <w:pPr>
        <w:spacing w:after="0" w:line="240" w:lineRule="auto"/>
        <w:rPr>
          <w:rFonts w:ascii="Calibri Light" w:eastAsia="Times New Roman" w:hAnsi="Calibri Light" w:cs="Calibri Light"/>
          <w:color w:val="006666"/>
          <w:sz w:val="26"/>
          <w:szCs w:val="26"/>
        </w:rPr>
      </w:pPr>
      <w:r w:rsidRPr="00EC457F">
        <w:rPr>
          <w:rFonts w:ascii="Calibri Light" w:eastAsia="Times New Roman" w:hAnsi="Calibri Light" w:cs="Calibri Light"/>
          <w:color w:val="006666"/>
          <w:sz w:val="26"/>
          <w:szCs w:val="26"/>
        </w:rPr>
        <w:lastRenderedPageBreak/>
        <w:t> </w:t>
      </w:r>
    </w:p>
    <w:p w14:paraId="4D65B517" w14:textId="77777777" w:rsidR="00D41CF9" w:rsidRDefault="00D41CF9" w:rsidP="00D41CF9">
      <w:pPr>
        <w:spacing w:after="0" w:line="240" w:lineRule="auto"/>
        <w:rPr>
          <w:rFonts w:ascii="Calibri Light" w:eastAsia="Times New Roman" w:hAnsi="Calibri Light" w:cs="Calibri Light"/>
          <w:b/>
          <w:bCs/>
          <w:sz w:val="26"/>
          <w:szCs w:val="26"/>
        </w:rPr>
      </w:pPr>
      <w:bookmarkStart w:id="4" w:name="_Hlk4677526"/>
      <w:r>
        <w:rPr>
          <w:rFonts w:ascii="Calibri Light" w:eastAsia="Times New Roman" w:hAnsi="Calibri Light" w:cs="Calibri Light"/>
          <w:b/>
          <w:bCs/>
          <w:sz w:val="26"/>
          <w:szCs w:val="26"/>
        </w:rPr>
        <w:t xml:space="preserve">Get more information </w:t>
      </w:r>
    </w:p>
    <w:p w14:paraId="51E0FFEF" w14:textId="7C8D052F" w:rsidR="00D41CF9" w:rsidRDefault="00D41CF9" w:rsidP="00D41CF9">
      <w:pPr>
        <w:spacing w:after="0" w:line="240" w:lineRule="auto"/>
        <w:rPr>
          <w:rFonts w:eastAsia="Times New Roman" w:cstheme="minorHAnsi"/>
          <w:color w:val="FF0000"/>
        </w:rPr>
      </w:pPr>
      <w:r>
        <w:rPr>
          <w:rFonts w:eastAsia="Times New Roman" w:cstheme="minorHAnsi"/>
        </w:rPr>
        <w:t>Learn more about what intelligent search can do to save you time at work</w:t>
      </w:r>
      <w:r w:rsidRPr="001C44E4">
        <w:rPr>
          <w:rFonts w:eastAsia="Times New Roman" w:cstheme="minorHAnsi"/>
        </w:rPr>
        <w:t xml:space="preserve"> </w:t>
      </w:r>
      <w:r w:rsidRPr="00C7083C">
        <w:rPr>
          <w:rFonts w:eastAsia="Times New Roman" w:cstheme="minorHAnsi"/>
        </w:rPr>
        <w:t xml:space="preserve">on </w:t>
      </w:r>
      <w:r>
        <w:rPr>
          <w:rFonts w:eastAsia="Times New Roman" w:cstheme="minorHAnsi"/>
          <w:color w:val="FF0000"/>
        </w:rPr>
        <w:t xml:space="preserve">&lt;LINK TO END-USER SharePoint&gt; </w:t>
      </w:r>
      <w:r w:rsidRPr="00C7083C">
        <w:rPr>
          <w:rFonts w:eastAsia="Times New Roman" w:cstheme="minorHAnsi"/>
        </w:rPr>
        <w:t>SharePoint</w:t>
      </w:r>
      <w:r>
        <w:rPr>
          <w:rFonts w:eastAsia="Times New Roman" w:cstheme="minorHAnsi"/>
          <w:color w:val="FF0000"/>
        </w:rPr>
        <w:t xml:space="preserve"> &lt;/link&gt;</w:t>
      </w:r>
    </w:p>
    <w:p w14:paraId="3FC74B31" w14:textId="77777777" w:rsidR="00D41CF9" w:rsidRDefault="00D41CF9" w:rsidP="00D41CF9">
      <w:pPr>
        <w:spacing w:after="0" w:line="240" w:lineRule="auto"/>
        <w:rPr>
          <w:rFonts w:eastAsia="Times New Roman" w:cstheme="minorHAnsi"/>
        </w:rPr>
      </w:pPr>
    </w:p>
    <w:p w14:paraId="5B9C68B2" w14:textId="78F22547" w:rsidR="00D41CF9" w:rsidRDefault="00D41CF9" w:rsidP="00D41CF9">
      <w:pPr>
        <w:spacing w:after="0" w:line="240" w:lineRule="auto"/>
      </w:pPr>
      <w:r>
        <w:rPr>
          <w:rFonts w:cstheme="minorHAnsi"/>
        </w:rPr>
        <w:t xml:space="preserve">Join us on </w:t>
      </w:r>
      <w:r>
        <w:rPr>
          <w:color w:val="FF0000"/>
        </w:rPr>
        <w:t>&lt;fill in date if you have schedule</w:t>
      </w:r>
      <w:r w:rsidR="00E26591">
        <w:rPr>
          <w:color w:val="FF0000"/>
        </w:rPr>
        <w:t>d</w:t>
      </w:r>
      <w:r>
        <w:rPr>
          <w:color w:val="FF0000"/>
        </w:rPr>
        <w:t xml:space="preserve"> training, or delete this line&gt; </w:t>
      </w:r>
      <w:r>
        <w:rPr>
          <w:rFonts w:cstheme="minorHAnsi"/>
        </w:rPr>
        <w:t xml:space="preserve">for more information on getting started with using </w:t>
      </w:r>
      <w:r>
        <w:t>Microsoft Search in Bing.</w:t>
      </w:r>
    </w:p>
    <w:p w14:paraId="1A6962F6" w14:textId="77777777" w:rsidR="00D41CF9" w:rsidRDefault="00D41CF9" w:rsidP="00D41CF9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ab/>
      </w:r>
    </w:p>
    <w:p w14:paraId="5806393A" w14:textId="209A31E0" w:rsidR="00D41CF9" w:rsidRDefault="00D41CF9" w:rsidP="00D41CF9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We’re here to help you. Share your questions or feedback. </w:t>
      </w:r>
      <w:r>
        <w:rPr>
          <w:rFonts w:eastAsia="Times New Roman" w:cstheme="minorHAnsi"/>
          <w:color w:val="FF0000"/>
        </w:rPr>
        <w:t xml:space="preserve">&lt;Insert email alias or Yammer group link, or customize this section with more information&gt; </w:t>
      </w:r>
      <w:r w:rsidRPr="00C60898">
        <w:rPr>
          <w:rFonts w:eastAsia="Times New Roman" w:cstheme="minorHAnsi"/>
        </w:rPr>
        <w:t>Or</w:t>
      </w:r>
      <w:r>
        <w:rPr>
          <w:rFonts w:eastAsia="Times New Roman" w:cstheme="minorHAnsi"/>
        </w:rPr>
        <w:t xml:space="preserve"> click the Feedback link </w:t>
      </w:r>
      <w:r w:rsidR="00132955">
        <w:rPr>
          <w:rFonts w:eastAsia="Times New Roman" w:cstheme="minorHAnsi"/>
        </w:rPr>
        <w:t>in</w:t>
      </w:r>
      <w:r>
        <w:rPr>
          <w:rFonts w:eastAsia="Times New Roman" w:cstheme="minorHAnsi"/>
        </w:rPr>
        <w:t xml:space="preserve"> the top</w:t>
      </w:r>
      <w:r w:rsidR="00132955">
        <w:rPr>
          <w:rFonts w:eastAsia="Times New Roman" w:cstheme="minorHAnsi"/>
        </w:rPr>
        <w:t>-</w:t>
      </w:r>
      <w:r>
        <w:rPr>
          <w:rFonts w:eastAsia="Times New Roman" w:cstheme="minorHAnsi"/>
        </w:rPr>
        <w:t>right section of your search results.</w:t>
      </w:r>
    </w:p>
    <w:p w14:paraId="01CE5950" w14:textId="77777777" w:rsidR="00D41CF9" w:rsidRDefault="00D41CF9" w:rsidP="00D41CF9">
      <w:pPr>
        <w:spacing w:after="0" w:line="240" w:lineRule="auto"/>
        <w:rPr>
          <w:rFonts w:eastAsia="Times New Roman" w:cstheme="minorHAnsi"/>
        </w:rPr>
      </w:pPr>
    </w:p>
    <w:p w14:paraId="64451379" w14:textId="77777777" w:rsidR="00D41CF9" w:rsidRPr="00657E7A" w:rsidRDefault="00D41CF9" w:rsidP="00D41CF9">
      <w:p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 w:rsidRPr="00657E7A">
        <w:rPr>
          <w:rFonts w:ascii="Calibri Light" w:eastAsia="Times New Roman" w:hAnsi="Calibri Light" w:cs="Calibri Light"/>
          <w:b/>
          <w:bCs/>
          <w:color w:val="FF0000"/>
          <w:sz w:val="26"/>
          <w:szCs w:val="26"/>
        </w:rPr>
        <w:t xml:space="preserve">Explore training resources </w:t>
      </w:r>
    </w:p>
    <w:p w14:paraId="4908F8C1" w14:textId="77777777" w:rsidR="00D41CF9" w:rsidRDefault="00D41CF9" w:rsidP="00D41CF9">
      <w:pPr>
        <w:pStyle w:val="ListParagraph"/>
        <w:numPr>
          <w:ilvl w:val="0"/>
          <w:numId w:val="3"/>
        </w:num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>
        <w:rPr>
          <w:rFonts w:ascii="Calibri" w:eastAsia="Times New Roman" w:hAnsi="Calibri" w:cs="Calibri"/>
          <w:bCs/>
          <w:color w:val="FF0000"/>
        </w:rPr>
        <w:t>LINK</w:t>
      </w:r>
    </w:p>
    <w:p w14:paraId="783BCEE3" w14:textId="77777777" w:rsidR="00D41CF9" w:rsidRDefault="00D41CF9" w:rsidP="00D41CF9">
      <w:pPr>
        <w:pStyle w:val="ListParagraph"/>
        <w:numPr>
          <w:ilvl w:val="0"/>
          <w:numId w:val="3"/>
        </w:num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>
        <w:rPr>
          <w:rFonts w:ascii="Calibri" w:eastAsia="Times New Roman" w:hAnsi="Calibri" w:cs="Calibri"/>
          <w:bCs/>
          <w:color w:val="FF0000"/>
        </w:rPr>
        <w:t>LINK</w:t>
      </w:r>
    </w:p>
    <w:p w14:paraId="297CE54F" w14:textId="77777777" w:rsidR="00D41CF9" w:rsidRDefault="00D41CF9" w:rsidP="00D41CF9">
      <w:pPr>
        <w:pStyle w:val="ListParagraph"/>
        <w:numPr>
          <w:ilvl w:val="0"/>
          <w:numId w:val="3"/>
        </w:numPr>
        <w:spacing w:after="0" w:line="240" w:lineRule="auto"/>
        <w:rPr>
          <w:rFonts w:ascii="Calibri" w:eastAsia="Times New Roman" w:hAnsi="Calibri" w:cs="Calibri"/>
          <w:bCs/>
          <w:color w:val="FF0000"/>
        </w:rPr>
      </w:pPr>
      <w:r>
        <w:rPr>
          <w:rFonts w:ascii="Calibri" w:eastAsia="Times New Roman" w:hAnsi="Calibri" w:cs="Calibri"/>
          <w:bCs/>
          <w:color w:val="FF0000"/>
        </w:rPr>
        <w:t>LINK</w:t>
      </w:r>
    </w:p>
    <w:bookmarkEnd w:id="4"/>
    <w:p w14:paraId="041A3FDF" w14:textId="77777777" w:rsidR="0044526F" w:rsidRPr="00A9289E" w:rsidRDefault="0044526F" w:rsidP="000C6EA7">
      <w:pPr>
        <w:spacing w:after="0" w:line="240" w:lineRule="auto"/>
        <w:rPr>
          <w:color w:val="FF0000"/>
        </w:rPr>
      </w:pPr>
    </w:p>
    <w:sectPr w:rsidR="0044526F" w:rsidRPr="00A928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740BFB" w14:textId="77777777" w:rsidR="00C85F22" w:rsidRDefault="00C85F22" w:rsidP="00EC457F">
      <w:pPr>
        <w:spacing w:after="0" w:line="240" w:lineRule="auto"/>
      </w:pPr>
      <w:r>
        <w:separator/>
      </w:r>
    </w:p>
  </w:endnote>
  <w:endnote w:type="continuationSeparator" w:id="0">
    <w:p w14:paraId="03425F20" w14:textId="77777777" w:rsidR="00C85F22" w:rsidRDefault="00C85F22" w:rsidP="00EC457F">
      <w:pPr>
        <w:spacing w:after="0" w:line="240" w:lineRule="auto"/>
      </w:pPr>
      <w:r>
        <w:continuationSeparator/>
      </w:r>
    </w:p>
  </w:endnote>
  <w:endnote w:type="continuationNotice" w:id="1">
    <w:p w14:paraId="769CF29D" w14:textId="77777777" w:rsidR="00C85F22" w:rsidRDefault="00C85F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DE6516" w14:textId="77777777" w:rsidR="00C85F22" w:rsidRDefault="00C85F22" w:rsidP="00EC457F">
      <w:pPr>
        <w:spacing w:after="0" w:line="240" w:lineRule="auto"/>
      </w:pPr>
      <w:r>
        <w:separator/>
      </w:r>
    </w:p>
  </w:footnote>
  <w:footnote w:type="continuationSeparator" w:id="0">
    <w:p w14:paraId="04B2ED25" w14:textId="77777777" w:rsidR="00C85F22" w:rsidRDefault="00C85F22" w:rsidP="00EC457F">
      <w:pPr>
        <w:spacing w:after="0" w:line="240" w:lineRule="auto"/>
      </w:pPr>
      <w:r>
        <w:continuationSeparator/>
      </w:r>
    </w:p>
  </w:footnote>
  <w:footnote w:type="continuationNotice" w:id="1">
    <w:p w14:paraId="41A20DBE" w14:textId="77777777" w:rsidR="00C85F22" w:rsidRDefault="00C85F2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D07883"/>
    <w:multiLevelType w:val="hybridMultilevel"/>
    <w:tmpl w:val="03645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4B3721"/>
    <w:multiLevelType w:val="multilevel"/>
    <w:tmpl w:val="655E3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1E451C4"/>
    <w:multiLevelType w:val="multilevel"/>
    <w:tmpl w:val="399E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TU1MDKzNDYyMzdX0lEKTi0uzszPAykwqwUApZzrMywAAAA="/>
  </w:docVars>
  <w:rsids>
    <w:rsidRoot w:val="00EC457F"/>
    <w:rsid w:val="00034B6F"/>
    <w:rsid w:val="000B6141"/>
    <w:rsid w:val="000C6EA7"/>
    <w:rsid w:val="00104341"/>
    <w:rsid w:val="001050DB"/>
    <w:rsid w:val="00106D2C"/>
    <w:rsid w:val="00132955"/>
    <w:rsid w:val="00144FE7"/>
    <w:rsid w:val="001A23E2"/>
    <w:rsid w:val="001A7AF7"/>
    <w:rsid w:val="001C4D99"/>
    <w:rsid w:val="001D4751"/>
    <w:rsid w:val="00206AE2"/>
    <w:rsid w:val="00215C53"/>
    <w:rsid w:val="00216210"/>
    <w:rsid w:val="00221078"/>
    <w:rsid w:val="0022275A"/>
    <w:rsid w:val="0025078F"/>
    <w:rsid w:val="002A57EC"/>
    <w:rsid w:val="002B66DB"/>
    <w:rsid w:val="00425539"/>
    <w:rsid w:val="0044526F"/>
    <w:rsid w:val="00450DD5"/>
    <w:rsid w:val="004E0BD6"/>
    <w:rsid w:val="00520F25"/>
    <w:rsid w:val="00522E6B"/>
    <w:rsid w:val="00544786"/>
    <w:rsid w:val="00545423"/>
    <w:rsid w:val="005F67D2"/>
    <w:rsid w:val="006E0322"/>
    <w:rsid w:val="007036A0"/>
    <w:rsid w:val="00705DD2"/>
    <w:rsid w:val="00732A7D"/>
    <w:rsid w:val="007B49C7"/>
    <w:rsid w:val="007B4A09"/>
    <w:rsid w:val="008929AE"/>
    <w:rsid w:val="00933BE7"/>
    <w:rsid w:val="00A7138D"/>
    <w:rsid w:val="00A9289E"/>
    <w:rsid w:val="00AF5FC5"/>
    <w:rsid w:val="00B14409"/>
    <w:rsid w:val="00B16538"/>
    <w:rsid w:val="00B42325"/>
    <w:rsid w:val="00B827AA"/>
    <w:rsid w:val="00B91489"/>
    <w:rsid w:val="00BA0278"/>
    <w:rsid w:val="00BA4927"/>
    <w:rsid w:val="00C25B19"/>
    <w:rsid w:val="00C30C1F"/>
    <w:rsid w:val="00C85F22"/>
    <w:rsid w:val="00CB5947"/>
    <w:rsid w:val="00CE48C6"/>
    <w:rsid w:val="00D41CF9"/>
    <w:rsid w:val="00D4323F"/>
    <w:rsid w:val="00D56B82"/>
    <w:rsid w:val="00D64B27"/>
    <w:rsid w:val="00DA2DC7"/>
    <w:rsid w:val="00DB0A29"/>
    <w:rsid w:val="00E26591"/>
    <w:rsid w:val="00E5180B"/>
    <w:rsid w:val="00E95671"/>
    <w:rsid w:val="00EB5F7D"/>
    <w:rsid w:val="00EC457F"/>
    <w:rsid w:val="00ED716A"/>
    <w:rsid w:val="00F05BCD"/>
    <w:rsid w:val="00F13132"/>
    <w:rsid w:val="00F474F9"/>
    <w:rsid w:val="00FA5A0E"/>
    <w:rsid w:val="1384176D"/>
    <w:rsid w:val="76B46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E128B"/>
  <w15:chartTrackingRefBased/>
  <w15:docId w15:val="{A43AADA1-B5B7-4DFA-B51C-8364764A0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45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457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45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457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2275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E48C6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7B4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B4A09"/>
  </w:style>
  <w:style w:type="paragraph" w:styleId="Footer">
    <w:name w:val="footer"/>
    <w:basedOn w:val="Normal"/>
    <w:link w:val="FooterChar"/>
    <w:uiPriority w:val="99"/>
    <w:semiHidden/>
    <w:unhideWhenUsed/>
    <w:rsid w:val="007B4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B4A0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7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75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B66DB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24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2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7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251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bing.com/business/search?q=Human+Resource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ing.com/business/search?q=Business+Development+Tea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microsoft.com/videoplayer/embed/RE2AA2V" TargetMode="External"/><Relationship Id="rId10" Type="http://schemas.openxmlformats.org/officeDocument/2006/relationships/hyperlink" Target="https://www.bing.com/business/search?q=Design+Tea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bing.com/business/search?q=paul+grou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fe64374-4513-4345-99a0-ca2ccafa536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B8990C377EC4B8E7D64200E10CAED" ma:contentTypeVersion="11" ma:contentTypeDescription="Create a new document." ma:contentTypeScope="" ma:versionID="2dd6dca6786d9179682f5312c49147a0">
  <xsd:schema xmlns:xsd="http://www.w3.org/2001/XMLSchema" xmlns:xs="http://www.w3.org/2001/XMLSchema" xmlns:p="http://schemas.microsoft.com/office/2006/metadata/properties" xmlns:ns2="0fe64374-4513-4345-99a0-ca2ccafa536d" xmlns:ns3="8cb14588-7633-4c35-8a89-27c917d7a366" targetNamespace="http://schemas.microsoft.com/office/2006/metadata/properties" ma:root="true" ma:fieldsID="dbf04034f0b0ed2ce7bc084d150403b5" ns2:_="" ns3:_="">
    <xsd:import namespace="0fe64374-4513-4345-99a0-ca2ccafa536d"/>
    <xsd:import namespace="8cb14588-7633-4c35-8a89-27c917d7a3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64374-4513-4345-99a0-ca2ccafa53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14588-7633-4c35-8a89-27c917d7a36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D4D545-529A-4A35-9228-F8EFBBE1936E}">
  <ds:schemaRefs>
    <ds:schemaRef ds:uri="http://schemas.microsoft.com/office/2006/metadata/properties"/>
    <ds:schemaRef ds:uri="http://schemas.microsoft.com/office/infopath/2007/PartnerControls"/>
    <ds:schemaRef ds:uri="0fe64374-4513-4345-99a0-ca2ccafa536d"/>
  </ds:schemaRefs>
</ds:datastoreItem>
</file>

<file path=customXml/itemProps2.xml><?xml version="1.0" encoding="utf-8"?>
<ds:datastoreItem xmlns:ds="http://schemas.openxmlformats.org/officeDocument/2006/customXml" ds:itemID="{3BDE1ABD-2D0D-4BC1-A848-F8BBBB8325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F84F9B-2448-42D3-896E-371A1584E8F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</CharactersWithSpaces>
  <SharedDoc>false</SharedDoc>
  <HLinks>
    <vt:vector size="30" baseType="variant">
      <vt:variant>
        <vt:i4>524313</vt:i4>
      </vt:variant>
      <vt:variant>
        <vt:i4>12</vt:i4>
      </vt:variant>
      <vt:variant>
        <vt:i4>0</vt:i4>
      </vt:variant>
      <vt:variant>
        <vt:i4>5</vt:i4>
      </vt:variant>
      <vt:variant>
        <vt:lpwstr>https://youtu.be/6AnhiAlpGus</vt:lpwstr>
      </vt:variant>
      <vt:variant>
        <vt:lpwstr/>
      </vt:variant>
      <vt:variant>
        <vt:i4>6946937</vt:i4>
      </vt:variant>
      <vt:variant>
        <vt:i4>9</vt:i4>
      </vt:variant>
      <vt:variant>
        <vt:i4>0</vt:i4>
      </vt:variant>
      <vt:variant>
        <vt:i4>5</vt:i4>
      </vt:variant>
      <vt:variant>
        <vt:lpwstr>https://www.bing.com/business/search?q=Human+Resources</vt:lpwstr>
      </vt:variant>
      <vt:variant>
        <vt:lpwstr/>
      </vt:variant>
      <vt:variant>
        <vt:i4>852059</vt:i4>
      </vt:variant>
      <vt:variant>
        <vt:i4>6</vt:i4>
      </vt:variant>
      <vt:variant>
        <vt:i4>0</vt:i4>
      </vt:variant>
      <vt:variant>
        <vt:i4>5</vt:i4>
      </vt:variant>
      <vt:variant>
        <vt:lpwstr>https://www.bing.com/business/search?q=Business+Development+Team</vt:lpwstr>
      </vt:variant>
      <vt:variant>
        <vt:lpwstr/>
      </vt:variant>
      <vt:variant>
        <vt:i4>3538988</vt:i4>
      </vt:variant>
      <vt:variant>
        <vt:i4>3</vt:i4>
      </vt:variant>
      <vt:variant>
        <vt:i4>0</vt:i4>
      </vt:variant>
      <vt:variant>
        <vt:i4>5</vt:i4>
      </vt:variant>
      <vt:variant>
        <vt:lpwstr>https://www.bing.com/business/search?q=Design+Team</vt:lpwstr>
      </vt:variant>
      <vt:variant>
        <vt:lpwstr/>
      </vt:variant>
      <vt:variant>
        <vt:i4>7012392</vt:i4>
      </vt:variant>
      <vt:variant>
        <vt:i4>0</vt:i4>
      </vt:variant>
      <vt:variant>
        <vt:i4>0</vt:i4>
      </vt:variant>
      <vt:variant>
        <vt:i4>5</vt:i4>
      </vt:variant>
      <vt:variant>
        <vt:lpwstr>https://www.bing.com/busines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Hurdle</dc:creator>
  <cp:keywords/>
  <dc:description/>
  <cp:lastModifiedBy>Graeme Bennett (IFG)</cp:lastModifiedBy>
  <cp:revision>36</cp:revision>
  <dcterms:created xsi:type="dcterms:W3CDTF">2019-03-14T14:10:00Z</dcterms:created>
  <dcterms:modified xsi:type="dcterms:W3CDTF">2019-08-22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heidisc@microsoft.com</vt:lpwstr>
  </property>
  <property fmtid="{D5CDD505-2E9C-101B-9397-08002B2CF9AE}" pid="5" name="MSIP_Label_f42aa342-8706-4288-bd11-ebb85995028c_SetDate">
    <vt:lpwstr>2019-03-14T14:10:35.0882911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5fbc2be9-6228-46f4-b457-e09f27ad5549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2E9B8990C377EC4B8E7D64200E10CAED</vt:lpwstr>
  </property>
</Properties>
</file>